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Normal"/>
        <w:tblW w:w="9912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911"/>
        <w:gridCol w:w="5001"/>
      </w:tblGrid>
      <w:tr w:rsidR="00E83BE3" w:rsidRPr="00477209" w14:paraId="54757B35" w14:textId="77777777">
        <w:trPr>
          <w:trHeight w:val="280"/>
        </w:trPr>
        <w:tc>
          <w:tcPr>
            <w:tcW w:w="4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95C848" w14:textId="77777777" w:rsidR="00E72C8D" w:rsidRPr="00477209" w:rsidRDefault="00E72C8D" w:rsidP="00E72C8D">
            <w:pPr>
              <w:autoSpaceDE w:val="0"/>
              <w:autoSpaceDN w:val="0"/>
              <w:adjustRightInd w:val="0"/>
            </w:pPr>
            <w:r w:rsidRPr="00477209">
              <w:t>Утверждаю:</w:t>
            </w:r>
          </w:p>
          <w:p w14:paraId="23313AD7" w14:textId="77777777" w:rsidR="00E72C8D" w:rsidRPr="00477209" w:rsidRDefault="00E72C8D" w:rsidP="00E72C8D">
            <w:pPr>
              <w:autoSpaceDE w:val="0"/>
              <w:autoSpaceDN w:val="0"/>
              <w:adjustRightInd w:val="0"/>
            </w:pPr>
          </w:p>
          <w:p w14:paraId="32AB106D" w14:textId="61B590CB" w:rsidR="00E72C8D" w:rsidRPr="00477209" w:rsidRDefault="00E72C8D" w:rsidP="00E72C8D">
            <w:pPr>
              <w:autoSpaceDE w:val="0"/>
              <w:autoSpaceDN w:val="0"/>
              <w:adjustRightInd w:val="0"/>
            </w:pPr>
            <w:r w:rsidRPr="00477209">
              <w:t>"___"______20</w:t>
            </w:r>
            <w:r w:rsidR="00175AD3" w:rsidRPr="00477209">
              <w:t>_</w:t>
            </w:r>
            <w:r w:rsidRPr="00477209">
              <w:t>_ г.</w:t>
            </w:r>
          </w:p>
          <w:p w14:paraId="67A1FE46" w14:textId="77777777" w:rsidR="00E72C8D" w:rsidRPr="00477209" w:rsidRDefault="00E72C8D" w:rsidP="00E72C8D">
            <w:pPr>
              <w:autoSpaceDE w:val="0"/>
              <w:autoSpaceDN w:val="0"/>
              <w:adjustRightInd w:val="0"/>
            </w:pPr>
            <w:r w:rsidRPr="00477209">
              <w:t xml:space="preserve">Академический руководитель магистерской программы  </w:t>
            </w:r>
          </w:p>
          <w:p w14:paraId="4CA4AF5D" w14:textId="66EDDC54" w:rsidR="00E72C8D" w:rsidRPr="00477209" w:rsidRDefault="00E72C8D" w:rsidP="00E72C8D">
            <w:pPr>
              <w:autoSpaceDE w:val="0"/>
              <w:autoSpaceDN w:val="0"/>
              <w:adjustRightInd w:val="0"/>
            </w:pPr>
            <w:r w:rsidRPr="00477209">
              <w:t>«</w:t>
            </w:r>
            <w:r w:rsidR="00C71701" w:rsidRPr="00477209">
              <w:t>Позитивная психология</w:t>
            </w:r>
            <w:r w:rsidRPr="00477209">
              <w:t>»</w:t>
            </w:r>
          </w:p>
          <w:p w14:paraId="64E8628B" w14:textId="77777777" w:rsidR="00E72C8D" w:rsidRPr="00477209" w:rsidRDefault="00E72C8D" w:rsidP="00E72C8D">
            <w:pPr>
              <w:autoSpaceDE w:val="0"/>
              <w:autoSpaceDN w:val="0"/>
              <w:adjustRightInd w:val="0"/>
            </w:pPr>
          </w:p>
          <w:p w14:paraId="42194D95" w14:textId="35CB4F91" w:rsidR="00E72C8D" w:rsidRPr="00477209" w:rsidRDefault="00E72C8D" w:rsidP="00E72C8D">
            <w:pPr>
              <w:autoSpaceDE w:val="0"/>
              <w:autoSpaceDN w:val="0"/>
              <w:adjustRightInd w:val="0"/>
            </w:pPr>
            <w:r w:rsidRPr="00477209">
              <w:t xml:space="preserve">_________________ </w:t>
            </w:r>
            <w:r w:rsidR="00C71701" w:rsidRPr="00477209">
              <w:t>В. Ю. Костенко</w:t>
            </w:r>
          </w:p>
          <w:p w14:paraId="5FC213DC" w14:textId="77777777" w:rsidR="00E83BE3" w:rsidRPr="00477209" w:rsidRDefault="00E83BE3" w:rsidP="008C1E7F"/>
        </w:tc>
        <w:tc>
          <w:tcPr>
            <w:tcW w:w="5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80CABF" w14:textId="77777777" w:rsidR="00E83BE3" w:rsidRPr="00477209" w:rsidRDefault="00EB75B7">
            <w:pPr>
              <w:jc w:val="right"/>
            </w:pPr>
            <w:r w:rsidRPr="00477209">
              <w:t>Академическому руководителю</w:t>
            </w:r>
          </w:p>
          <w:p w14:paraId="6EEEC379" w14:textId="77777777" w:rsidR="00E83BE3" w:rsidRPr="00477209" w:rsidRDefault="00EB75B7">
            <w:pPr>
              <w:jc w:val="right"/>
            </w:pPr>
            <w:r w:rsidRPr="00477209">
              <w:t>магистерской программы</w:t>
            </w:r>
          </w:p>
          <w:p w14:paraId="58CDDABD" w14:textId="1F419C89" w:rsidR="00E72C8D" w:rsidRPr="00477209" w:rsidRDefault="00E72C8D" w:rsidP="00E72C8D">
            <w:pPr>
              <w:autoSpaceDE w:val="0"/>
              <w:autoSpaceDN w:val="0"/>
              <w:adjustRightInd w:val="0"/>
              <w:jc w:val="right"/>
            </w:pPr>
            <w:r w:rsidRPr="00477209">
              <w:t>«</w:t>
            </w:r>
            <w:r w:rsidR="00C71701" w:rsidRPr="00477209">
              <w:t>Позитивная психология</w:t>
            </w:r>
            <w:r w:rsidRPr="00477209">
              <w:t>»</w:t>
            </w:r>
          </w:p>
          <w:p w14:paraId="6C4D6025" w14:textId="53B82D37" w:rsidR="00E83BE3" w:rsidRPr="00477209" w:rsidRDefault="00C71701" w:rsidP="00E72C8D">
            <w:pPr>
              <w:jc w:val="right"/>
            </w:pPr>
            <w:r w:rsidRPr="00477209">
              <w:t>В. Ю.</w:t>
            </w:r>
            <w:r w:rsidR="000051DD" w:rsidRPr="00477209">
              <w:t xml:space="preserve"> </w:t>
            </w:r>
            <w:r w:rsidRPr="00477209">
              <w:t>Костенко</w:t>
            </w:r>
          </w:p>
          <w:p w14:paraId="3424C84B" w14:textId="535006EB" w:rsidR="00C71701" w:rsidRPr="00477209" w:rsidRDefault="00EB75B7" w:rsidP="00E72C8D">
            <w:pPr>
              <w:ind w:left="-57"/>
              <w:jc w:val="right"/>
            </w:pPr>
            <w:r w:rsidRPr="00477209">
              <w:t>от студента</w:t>
            </w:r>
            <w:r w:rsidR="00C71701" w:rsidRPr="00477209">
              <w:t xml:space="preserve"> </w:t>
            </w:r>
            <w:r w:rsidR="00477209" w:rsidRPr="00477209">
              <w:t>1</w:t>
            </w:r>
            <w:r w:rsidR="00C71701" w:rsidRPr="00477209">
              <w:t xml:space="preserve"> </w:t>
            </w:r>
            <w:r w:rsidRPr="00477209">
              <w:t xml:space="preserve">курса, </w:t>
            </w:r>
          </w:p>
          <w:p w14:paraId="6F6E6353" w14:textId="6C6909BA" w:rsidR="00E83BE3" w:rsidRPr="00477209" w:rsidRDefault="00EB75B7" w:rsidP="00E72C8D">
            <w:pPr>
              <w:ind w:left="-57"/>
              <w:jc w:val="right"/>
            </w:pPr>
            <w:r w:rsidRPr="00477209">
              <w:t>______ группы</w:t>
            </w:r>
          </w:p>
          <w:p w14:paraId="14A70DFF" w14:textId="4D44BB78" w:rsidR="00477209" w:rsidRPr="00477209" w:rsidRDefault="00477209" w:rsidP="00E72C8D">
            <w:pPr>
              <w:ind w:left="-57"/>
              <w:jc w:val="right"/>
            </w:pPr>
            <w:r w:rsidRPr="00477209">
              <w:t>ФИО</w:t>
            </w:r>
          </w:p>
          <w:p w14:paraId="4E595743" w14:textId="75C8FD61" w:rsidR="00E83BE3" w:rsidRPr="00477209" w:rsidRDefault="00477209" w:rsidP="00477209">
            <w:pPr>
              <w:ind w:left="-57"/>
              <w:jc w:val="right"/>
            </w:pPr>
            <w:r w:rsidRPr="00477209">
              <w:t>Тел.</w:t>
            </w:r>
          </w:p>
        </w:tc>
      </w:tr>
    </w:tbl>
    <w:p w14:paraId="59B871C9" w14:textId="77777777" w:rsidR="00E83BE3" w:rsidRPr="00477209" w:rsidRDefault="00E83BE3" w:rsidP="004A0235"/>
    <w:p w14:paraId="13F20CC1" w14:textId="77777777" w:rsidR="008C1E7F" w:rsidRPr="00477209" w:rsidRDefault="008C1E7F">
      <w:pPr>
        <w:jc w:val="center"/>
      </w:pPr>
    </w:p>
    <w:p w14:paraId="47E00EB2" w14:textId="2A4A74CA" w:rsidR="00E83BE3" w:rsidRPr="00477209" w:rsidRDefault="00EB75B7">
      <w:pPr>
        <w:jc w:val="center"/>
        <w:rPr>
          <w:b/>
          <w:i/>
        </w:rPr>
      </w:pPr>
      <w:r w:rsidRPr="00477209">
        <w:t>ЗАЯВЛЕНИЕ</w:t>
      </w:r>
    </w:p>
    <w:p w14:paraId="79A0A08C" w14:textId="77777777" w:rsidR="00E83BE3" w:rsidRPr="00477209" w:rsidRDefault="00E83BE3">
      <w:pPr>
        <w:jc w:val="center"/>
      </w:pPr>
    </w:p>
    <w:p w14:paraId="223C0B8E" w14:textId="3765377D" w:rsidR="008C1E7F" w:rsidRPr="00477209" w:rsidRDefault="00EB75B7" w:rsidP="004A0235">
      <w:pPr>
        <w:spacing w:line="360" w:lineRule="auto"/>
        <w:jc w:val="both"/>
      </w:pPr>
      <w:r w:rsidRPr="00477209">
        <w:t xml:space="preserve">Прошу </w:t>
      </w:r>
      <w:r w:rsidR="004A0235">
        <w:t>изменить</w:t>
      </w:r>
      <w:r w:rsidRPr="00477209">
        <w:t xml:space="preserve"> мне тему </w:t>
      </w:r>
      <w:r w:rsidRPr="00477209">
        <w:rPr>
          <w:bCs/>
        </w:rPr>
        <w:t>курсовой работы</w:t>
      </w:r>
      <w:r w:rsidR="00F12FE6" w:rsidRPr="00477209">
        <w:t xml:space="preserve">: 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961"/>
      </w:tblGrid>
      <w:tr w:rsidR="00477209" w:rsidRPr="00477209" w14:paraId="51EB6897" w14:textId="77777777" w:rsidTr="00477209">
        <w:tc>
          <w:tcPr>
            <w:tcW w:w="9961" w:type="dxa"/>
            <w:vAlign w:val="center"/>
          </w:tcPr>
          <w:p w14:paraId="3D3C6B41" w14:textId="77777777" w:rsidR="00477209" w:rsidRPr="00477209" w:rsidRDefault="00477209" w:rsidP="0047720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360" w:lineRule="auto"/>
              <w:jc w:val="center"/>
            </w:pPr>
          </w:p>
        </w:tc>
      </w:tr>
      <w:tr w:rsidR="00477209" w:rsidRPr="00477209" w14:paraId="5C7FF758" w14:textId="77777777" w:rsidTr="00477209">
        <w:tc>
          <w:tcPr>
            <w:tcW w:w="9961" w:type="dxa"/>
            <w:vAlign w:val="center"/>
          </w:tcPr>
          <w:p w14:paraId="5F806A6E" w14:textId="77777777" w:rsidR="00477209" w:rsidRPr="00477209" w:rsidRDefault="00477209" w:rsidP="0047720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360" w:lineRule="auto"/>
              <w:jc w:val="center"/>
            </w:pPr>
          </w:p>
        </w:tc>
      </w:tr>
    </w:tbl>
    <w:p w14:paraId="531CD77A" w14:textId="120251DA" w:rsidR="004A0235" w:rsidRPr="00477209" w:rsidRDefault="004A0235" w:rsidP="004A0235">
      <w:pPr>
        <w:spacing w:line="360" w:lineRule="auto"/>
        <w:jc w:val="both"/>
      </w:pPr>
      <w:r>
        <w:t>на новую тему</w:t>
      </w:r>
      <w:r w:rsidRPr="00477209">
        <w:t xml:space="preserve">: 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961"/>
      </w:tblGrid>
      <w:tr w:rsidR="004A0235" w:rsidRPr="00477209" w14:paraId="091EC775" w14:textId="77777777" w:rsidTr="000E6613">
        <w:tc>
          <w:tcPr>
            <w:tcW w:w="9961" w:type="dxa"/>
            <w:vAlign w:val="center"/>
          </w:tcPr>
          <w:p w14:paraId="14833897" w14:textId="77777777" w:rsidR="004A0235" w:rsidRPr="00477209" w:rsidRDefault="004A0235" w:rsidP="000E661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360" w:lineRule="auto"/>
              <w:jc w:val="center"/>
            </w:pPr>
          </w:p>
        </w:tc>
      </w:tr>
      <w:tr w:rsidR="004A0235" w:rsidRPr="00477209" w14:paraId="50215908" w14:textId="77777777" w:rsidTr="000E6613">
        <w:tc>
          <w:tcPr>
            <w:tcW w:w="9961" w:type="dxa"/>
            <w:vAlign w:val="center"/>
          </w:tcPr>
          <w:p w14:paraId="7CD69BBB" w14:textId="77777777" w:rsidR="004A0235" w:rsidRPr="00477209" w:rsidRDefault="004A0235" w:rsidP="000E661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360" w:lineRule="auto"/>
              <w:jc w:val="center"/>
            </w:pPr>
          </w:p>
        </w:tc>
      </w:tr>
    </w:tbl>
    <w:p w14:paraId="1FB41C42" w14:textId="76F93B44" w:rsidR="00477209" w:rsidRDefault="004040E2" w:rsidP="00477209">
      <w:pPr>
        <w:spacing w:line="360" w:lineRule="auto"/>
      </w:pPr>
      <w:r w:rsidRPr="00477209">
        <w:rPr>
          <w:b/>
          <w:iCs/>
        </w:rPr>
        <w:t>(</w:t>
      </w:r>
      <w:r w:rsidR="00F12FE6" w:rsidRPr="00477209">
        <w:rPr>
          <w:b/>
          <w:iCs/>
          <w:lang w:val="en-US"/>
        </w:rPr>
        <w:t>in</w:t>
      </w:r>
      <w:r w:rsidR="00F12FE6" w:rsidRPr="00477209">
        <w:rPr>
          <w:b/>
          <w:iCs/>
        </w:rPr>
        <w:t xml:space="preserve"> </w:t>
      </w:r>
      <w:r w:rsidR="00F12FE6" w:rsidRPr="00477209">
        <w:rPr>
          <w:b/>
          <w:iCs/>
          <w:lang w:val="en-US"/>
        </w:rPr>
        <w:t>English</w:t>
      </w:r>
      <w:r w:rsidRPr="00477209">
        <w:rPr>
          <w:b/>
          <w:iCs/>
        </w:rPr>
        <w:t>)</w:t>
      </w:r>
      <w:r w:rsidR="00F12FE6" w:rsidRPr="00477209">
        <w:rPr>
          <w:b/>
          <w:iCs/>
        </w:rPr>
        <w:t>: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961"/>
      </w:tblGrid>
      <w:tr w:rsidR="00477209" w:rsidRPr="00477209" w14:paraId="19AC2B52" w14:textId="77777777" w:rsidTr="00AE018B">
        <w:tc>
          <w:tcPr>
            <w:tcW w:w="9961" w:type="dxa"/>
            <w:vAlign w:val="center"/>
          </w:tcPr>
          <w:p w14:paraId="210A0D47" w14:textId="77777777" w:rsidR="00477209" w:rsidRPr="00477209" w:rsidRDefault="00477209" w:rsidP="0047720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360" w:lineRule="auto"/>
              <w:jc w:val="center"/>
            </w:pPr>
          </w:p>
        </w:tc>
      </w:tr>
      <w:tr w:rsidR="00477209" w:rsidRPr="00477209" w14:paraId="03B69695" w14:textId="77777777" w:rsidTr="00AE018B">
        <w:tc>
          <w:tcPr>
            <w:tcW w:w="9961" w:type="dxa"/>
            <w:vAlign w:val="center"/>
          </w:tcPr>
          <w:p w14:paraId="7D06AA0C" w14:textId="77777777" w:rsidR="00477209" w:rsidRPr="00477209" w:rsidRDefault="00477209" w:rsidP="0047720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360" w:lineRule="auto"/>
              <w:jc w:val="center"/>
            </w:pPr>
          </w:p>
        </w:tc>
      </w:tr>
    </w:tbl>
    <w:p w14:paraId="018D4727" w14:textId="77777777" w:rsidR="00477209" w:rsidRDefault="00EB75B7" w:rsidP="00477209">
      <w:pPr>
        <w:spacing w:line="360" w:lineRule="auto"/>
      </w:pPr>
      <w:r w:rsidRPr="00477209">
        <w:t>под научным руководством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961"/>
      </w:tblGrid>
      <w:tr w:rsidR="00477209" w:rsidRPr="00477209" w14:paraId="25C657A2" w14:textId="77777777" w:rsidTr="00AE018B">
        <w:tc>
          <w:tcPr>
            <w:tcW w:w="9961" w:type="dxa"/>
            <w:vAlign w:val="center"/>
          </w:tcPr>
          <w:p w14:paraId="4BE831AB" w14:textId="77777777" w:rsidR="00477209" w:rsidRPr="00477209" w:rsidRDefault="00477209" w:rsidP="0047720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360" w:lineRule="auto"/>
              <w:jc w:val="center"/>
            </w:pPr>
          </w:p>
        </w:tc>
      </w:tr>
    </w:tbl>
    <w:p w14:paraId="2FC4CAA6" w14:textId="5AEBF5E7" w:rsidR="00477209" w:rsidRDefault="00477209" w:rsidP="00477209">
      <w:pPr>
        <w:spacing w:line="360" w:lineRule="auto"/>
        <w:jc w:val="center"/>
      </w:pPr>
      <w:r w:rsidRPr="00477209">
        <w:rPr>
          <w:vertAlign w:val="superscript"/>
        </w:rPr>
        <w:t>(Фамилия И.О., ученая степень, должность</w:t>
      </w:r>
      <w:r>
        <w:rPr>
          <w:vertAlign w:val="superscript"/>
        </w:rPr>
        <w:t>)</w:t>
      </w:r>
    </w:p>
    <w:p w14:paraId="7D6C6AE9" w14:textId="1C3D0ECC" w:rsidR="00477209" w:rsidRDefault="00477209" w:rsidP="00477209">
      <w:pPr>
        <w:spacing w:line="360" w:lineRule="auto"/>
        <w:jc w:val="both"/>
      </w:pPr>
      <w:r w:rsidRPr="00477209">
        <w:t>В связи с необходимостью</w:t>
      </w:r>
      <w:r>
        <w:t xml:space="preserve"> </w:t>
      </w:r>
      <w:r w:rsidR="00EB75B7" w:rsidRPr="00477209">
        <w:t>прошу назначить консультантом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961"/>
      </w:tblGrid>
      <w:tr w:rsidR="00477209" w:rsidRPr="00477209" w14:paraId="54C6F985" w14:textId="77777777" w:rsidTr="00AE018B">
        <w:tc>
          <w:tcPr>
            <w:tcW w:w="9961" w:type="dxa"/>
            <w:vAlign w:val="center"/>
          </w:tcPr>
          <w:p w14:paraId="7742B281" w14:textId="77777777" w:rsidR="00477209" w:rsidRPr="00477209" w:rsidRDefault="00477209" w:rsidP="00AE018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360" w:lineRule="auto"/>
              <w:jc w:val="center"/>
            </w:pPr>
          </w:p>
        </w:tc>
      </w:tr>
    </w:tbl>
    <w:p w14:paraId="705F4A7D" w14:textId="77777777" w:rsidR="00477209" w:rsidRDefault="00477209" w:rsidP="00477209">
      <w:pPr>
        <w:spacing w:line="360" w:lineRule="auto"/>
        <w:jc w:val="center"/>
      </w:pPr>
      <w:r w:rsidRPr="00477209">
        <w:rPr>
          <w:vertAlign w:val="superscript"/>
        </w:rPr>
        <w:t>(Фамилия И.О., ученая степень, должность</w:t>
      </w:r>
      <w:r>
        <w:rPr>
          <w:vertAlign w:val="superscript"/>
        </w:rPr>
        <w:t>)</w:t>
      </w:r>
    </w:p>
    <w:p w14:paraId="4CBC6DC4" w14:textId="77777777" w:rsidR="00477209" w:rsidRDefault="00477209" w:rsidP="00477209">
      <w:pPr>
        <w:spacing w:line="360" w:lineRule="auto"/>
      </w:pPr>
    </w:p>
    <w:tbl>
      <w:tblPr>
        <w:tblStyle w:val="aa"/>
        <w:tblW w:w="0" w:type="auto"/>
        <w:tblInd w:w="6663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298"/>
      </w:tblGrid>
      <w:tr w:rsidR="00477209" w:rsidRPr="00477209" w14:paraId="4486142F" w14:textId="77777777" w:rsidTr="002C0DCF">
        <w:trPr>
          <w:trHeight w:val="780"/>
        </w:trPr>
        <w:tc>
          <w:tcPr>
            <w:tcW w:w="3298" w:type="dxa"/>
            <w:vAlign w:val="center"/>
          </w:tcPr>
          <w:p w14:paraId="02D8717A" w14:textId="77777777" w:rsidR="00477209" w:rsidRPr="00477209" w:rsidRDefault="00477209" w:rsidP="00AE018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360" w:lineRule="auto"/>
              <w:jc w:val="center"/>
            </w:pPr>
          </w:p>
        </w:tc>
      </w:tr>
    </w:tbl>
    <w:p w14:paraId="66C13820" w14:textId="54F4DC8E" w:rsidR="00477209" w:rsidRDefault="00477209" w:rsidP="00477209">
      <w:pPr>
        <w:spacing w:line="360" w:lineRule="auto"/>
        <w:jc w:val="right"/>
      </w:pPr>
      <w:r w:rsidRPr="00477209">
        <w:rPr>
          <w:vertAlign w:val="superscript"/>
        </w:rPr>
        <w:t>(</w:t>
      </w:r>
      <w:r>
        <w:rPr>
          <w:vertAlign w:val="superscript"/>
        </w:rPr>
        <w:t>подпись студента)</w:t>
      </w:r>
    </w:p>
    <w:tbl>
      <w:tblPr>
        <w:tblStyle w:val="aa"/>
        <w:tblW w:w="0" w:type="auto"/>
        <w:tblInd w:w="6663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298"/>
      </w:tblGrid>
      <w:tr w:rsidR="00477209" w:rsidRPr="00477209" w14:paraId="28F9DF87" w14:textId="77777777" w:rsidTr="00AE018B">
        <w:tc>
          <w:tcPr>
            <w:tcW w:w="3298" w:type="dxa"/>
            <w:vAlign w:val="center"/>
          </w:tcPr>
          <w:p w14:paraId="5A3471AD" w14:textId="77777777" w:rsidR="00477209" w:rsidRPr="00477209" w:rsidRDefault="00477209" w:rsidP="00AE018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360" w:lineRule="auto"/>
              <w:jc w:val="center"/>
            </w:pPr>
          </w:p>
        </w:tc>
      </w:tr>
    </w:tbl>
    <w:p w14:paraId="1501042E" w14:textId="4203623B" w:rsidR="00477209" w:rsidRDefault="00477209" w:rsidP="00477209">
      <w:pPr>
        <w:spacing w:line="360" w:lineRule="auto"/>
        <w:jc w:val="right"/>
      </w:pPr>
      <w:r w:rsidRPr="00477209">
        <w:rPr>
          <w:vertAlign w:val="superscript"/>
        </w:rPr>
        <w:t>(</w:t>
      </w:r>
      <w:r>
        <w:rPr>
          <w:vertAlign w:val="superscript"/>
        </w:rPr>
        <w:t>дата)</w:t>
      </w:r>
    </w:p>
    <w:p w14:paraId="28F46557" w14:textId="4BBC344D" w:rsidR="002C0DCF" w:rsidRDefault="002C0DCF" w:rsidP="002C0DCF">
      <w:pPr>
        <w:spacing w:line="360" w:lineRule="auto"/>
        <w:jc w:val="right"/>
      </w:pPr>
      <w:r>
        <w:t>Согласие научного руководителя:</w:t>
      </w:r>
    </w:p>
    <w:tbl>
      <w:tblPr>
        <w:tblStyle w:val="aa"/>
        <w:tblW w:w="0" w:type="auto"/>
        <w:tblInd w:w="6663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298"/>
      </w:tblGrid>
      <w:tr w:rsidR="002C0DCF" w:rsidRPr="00477209" w14:paraId="37C0A3BB" w14:textId="77777777" w:rsidTr="002C0DCF">
        <w:trPr>
          <w:trHeight w:val="886"/>
        </w:trPr>
        <w:tc>
          <w:tcPr>
            <w:tcW w:w="3298" w:type="dxa"/>
            <w:vAlign w:val="center"/>
          </w:tcPr>
          <w:p w14:paraId="42E073A0" w14:textId="77777777" w:rsidR="002C0DCF" w:rsidRPr="00477209" w:rsidRDefault="002C0DCF" w:rsidP="00AE018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360" w:lineRule="auto"/>
              <w:jc w:val="center"/>
            </w:pPr>
          </w:p>
        </w:tc>
      </w:tr>
    </w:tbl>
    <w:p w14:paraId="548C40E7" w14:textId="23A2C34C" w:rsidR="002C0DCF" w:rsidRPr="002C0DCF" w:rsidRDefault="002C0DCF" w:rsidP="002C0DCF">
      <w:pPr>
        <w:spacing w:line="360" w:lineRule="auto"/>
        <w:jc w:val="right"/>
        <w:rPr>
          <w:vertAlign w:val="superscript"/>
        </w:rPr>
      </w:pPr>
      <w:r w:rsidRPr="00477209">
        <w:rPr>
          <w:vertAlign w:val="superscript"/>
        </w:rPr>
        <w:t>(</w:t>
      </w:r>
      <w:r>
        <w:rPr>
          <w:vertAlign w:val="superscript"/>
        </w:rPr>
        <w:t>подпись)</w:t>
      </w:r>
    </w:p>
    <w:sectPr w:rsidR="002C0DCF" w:rsidRPr="002C0DCF" w:rsidSect="00052F80">
      <w:headerReference w:type="default" r:id="rId6"/>
      <w:pgSz w:w="11900" w:h="16840"/>
      <w:pgMar w:top="1134" w:right="849" w:bottom="1134" w:left="1080" w:header="142" w:footer="70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321C26" w14:textId="77777777" w:rsidR="006623BF" w:rsidRDefault="006623BF">
      <w:r>
        <w:separator/>
      </w:r>
    </w:p>
  </w:endnote>
  <w:endnote w:type="continuationSeparator" w:id="0">
    <w:p w14:paraId="591A7482" w14:textId="77777777" w:rsidR="006623BF" w:rsidRDefault="006623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8FC397" w14:textId="77777777" w:rsidR="006623BF" w:rsidRDefault="006623BF">
      <w:r>
        <w:separator/>
      </w:r>
    </w:p>
  </w:footnote>
  <w:footnote w:type="continuationSeparator" w:id="0">
    <w:p w14:paraId="34214356" w14:textId="77777777" w:rsidR="006623BF" w:rsidRDefault="006623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143812" w14:textId="2F23C6B3" w:rsidR="00917157" w:rsidRDefault="00917157" w:rsidP="00917157">
    <w:pPr>
      <w:pStyle w:val="a4"/>
      <w:jc w:val="right"/>
      <w:rPr>
        <w:color w:val="auto"/>
      </w:rPr>
    </w:pPr>
    <w:r>
      <w:t xml:space="preserve">Приложение </w:t>
    </w:r>
    <w:r w:rsidR="00D6013D">
      <w:t>3</w:t>
    </w:r>
  </w:p>
  <w:p w14:paraId="11B7EEB9" w14:textId="77777777" w:rsidR="00917157" w:rsidRDefault="00917157" w:rsidP="00917157">
    <w:pPr>
      <w:pStyle w:val="a4"/>
      <w:jc w:val="right"/>
    </w:pPr>
    <w:r>
      <w:t>к Правилам подготовки, оценивания и защиты</w:t>
    </w:r>
  </w:p>
  <w:p w14:paraId="584DDD10" w14:textId="77777777" w:rsidR="00917157" w:rsidRDefault="00917157" w:rsidP="00917157">
    <w:pPr>
      <w:pStyle w:val="a4"/>
      <w:jc w:val="right"/>
    </w:pPr>
    <w:r>
      <w:t xml:space="preserve">курсовых работ и магистерских диссертаций студентов, </w:t>
    </w:r>
  </w:p>
  <w:p w14:paraId="3E268EF2" w14:textId="77777777" w:rsidR="00917157" w:rsidRDefault="00917157" w:rsidP="00917157">
    <w:pPr>
      <w:pStyle w:val="a4"/>
      <w:jc w:val="right"/>
    </w:pPr>
    <w:r>
      <w:t xml:space="preserve"> обучающихся на магистерской программе</w:t>
    </w:r>
  </w:p>
  <w:p w14:paraId="6846B579" w14:textId="072837B8" w:rsidR="00917157" w:rsidRDefault="00917157" w:rsidP="00917157">
    <w:pPr>
      <w:pStyle w:val="a4"/>
      <w:jc w:val="right"/>
    </w:pPr>
    <w:r>
      <w:t>«</w:t>
    </w:r>
    <w:r w:rsidR="00841A86">
      <w:t>Позитивная психология</w:t>
    </w:r>
    <w:r>
      <w:t>»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NbYwMzU1MTW0MLVU0lEKTi0uzszPAykwqgUAL2u1XSwAAAA="/>
  </w:docVars>
  <w:rsids>
    <w:rsidRoot w:val="00E83BE3"/>
    <w:rsid w:val="000051DD"/>
    <w:rsid w:val="00052F80"/>
    <w:rsid w:val="00054F11"/>
    <w:rsid w:val="00175AD3"/>
    <w:rsid w:val="001B3F74"/>
    <w:rsid w:val="00213798"/>
    <w:rsid w:val="002240E6"/>
    <w:rsid w:val="002C0DCF"/>
    <w:rsid w:val="002D06AE"/>
    <w:rsid w:val="00347E6B"/>
    <w:rsid w:val="00373D54"/>
    <w:rsid w:val="004040E2"/>
    <w:rsid w:val="00477209"/>
    <w:rsid w:val="004A0235"/>
    <w:rsid w:val="004B2E18"/>
    <w:rsid w:val="0061512B"/>
    <w:rsid w:val="006623BF"/>
    <w:rsid w:val="006849B3"/>
    <w:rsid w:val="00706054"/>
    <w:rsid w:val="00785926"/>
    <w:rsid w:val="00841A86"/>
    <w:rsid w:val="00845E22"/>
    <w:rsid w:val="008903F7"/>
    <w:rsid w:val="008C1E7F"/>
    <w:rsid w:val="0091210D"/>
    <w:rsid w:val="00917157"/>
    <w:rsid w:val="009875A9"/>
    <w:rsid w:val="00A16AD4"/>
    <w:rsid w:val="00AB3E8A"/>
    <w:rsid w:val="00C421CB"/>
    <w:rsid w:val="00C71701"/>
    <w:rsid w:val="00D157D0"/>
    <w:rsid w:val="00D6013D"/>
    <w:rsid w:val="00D73127"/>
    <w:rsid w:val="00E72C8D"/>
    <w:rsid w:val="00E83BE3"/>
    <w:rsid w:val="00EB75B7"/>
    <w:rsid w:val="00F12FE6"/>
    <w:rsid w:val="00F366D9"/>
    <w:rsid w:val="00F94693"/>
    <w:rsid w:val="00FE3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730FC0"/>
  <w15:docId w15:val="{6E211D7F-4E6B-457C-8F0D-B9FE39756B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rPr>
      <w:rFonts w:eastAsia="Times New Roman"/>
      <w:color w:val="000000"/>
      <w:sz w:val="24"/>
      <w:szCs w:val="24"/>
      <w:u w:color="000000"/>
    </w:rPr>
  </w:style>
  <w:style w:type="paragraph" w:styleId="1">
    <w:name w:val="heading 1"/>
    <w:basedOn w:val="a"/>
    <w:link w:val="10"/>
    <w:uiPriority w:val="9"/>
    <w:qFormat/>
    <w:rsid w:val="008C1E7F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outlineLvl w:val="0"/>
    </w:pPr>
    <w:rPr>
      <w:b/>
      <w:bCs/>
      <w:color w:val="auto"/>
      <w:kern w:val="36"/>
      <w:sz w:val="48"/>
      <w:szCs w:val="48"/>
      <w:bdr w:val="none" w:sz="0" w:space="0" w:color="auto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4">
    <w:name w:val="header"/>
    <w:link w:val="a5"/>
    <w:uiPriority w:val="99"/>
    <w:pPr>
      <w:tabs>
        <w:tab w:val="center" w:pos="4677"/>
        <w:tab w:val="right" w:pos="9355"/>
      </w:tabs>
    </w:pPr>
    <w:rPr>
      <w:rFonts w:eastAsia="Times New Roman"/>
      <w:color w:val="000000"/>
      <w:sz w:val="24"/>
      <w:szCs w:val="24"/>
      <w:u w:color="000000"/>
    </w:rPr>
  </w:style>
  <w:style w:type="paragraph" w:customStyle="1" w:styleId="a6">
    <w:name w:val="Колонтитулы"/>
    <w:pPr>
      <w:tabs>
        <w:tab w:val="right" w:pos="9020"/>
      </w:tabs>
    </w:pPr>
    <w:rPr>
      <w:rFonts w:ascii="Helvetica" w:eastAsia="Helvetica" w:hAnsi="Helvetica" w:cs="Helvetica"/>
      <w:color w:val="000000"/>
      <w:sz w:val="24"/>
      <w:szCs w:val="24"/>
    </w:rPr>
  </w:style>
  <w:style w:type="paragraph" w:customStyle="1" w:styleId="a7">
    <w:name w:val="Текстовый блок"/>
    <w:rPr>
      <w:rFonts w:ascii="Helvetica" w:eastAsia="Helvetica" w:hAnsi="Helvetica" w:cs="Helvetica"/>
      <w:color w:val="000000"/>
      <w:sz w:val="22"/>
      <w:szCs w:val="22"/>
    </w:rPr>
  </w:style>
  <w:style w:type="paragraph" w:styleId="a8">
    <w:name w:val="footer"/>
    <w:basedOn w:val="a"/>
    <w:link w:val="a9"/>
    <w:uiPriority w:val="99"/>
    <w:unhideWhenUsed/>
    <w:rsid w:val="00F12FE6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basedOn w:val="a0"/>
    <w:link w:val="a8"/>
    <w:uiPriority w:val="99"/>
    <w:rsid w:val="00F12FE6"/>
    <w:rPr>
      <w:rFonts w:eastAsia="Times New Roman"/>
      <w:color w:val="000000"/>
      <w:sz w:val="24"/>
      <w:szCs w:val="24"/>
      <w:u w:color="000000"/>
    </w:rPr>
  </w:style>
  <w:style w:type="character" w:customStyle="1" w:styleId="10">
    <w:name w:val="Заголовок 1 Знак"/>
    <w:basedOn w:val="a0"/>
    <w:link w:val="1"/>
    <w:uiPriority w:val="9"/>
    <w:rsid w:val="008C1E7F"/>
    <w:rPr>
      <w:rFonts w:eastAsia="Times New Roman"/>
      <w:b/>
      <w:bCs/>
      <w:kern w:val="36"/>
      <w:sz w:val="48"/>
      <w:szCs w:val="48"/>
      <w:bdr w:val="none" w:sz="0" w:space="0" w:color="auto"/>
    </w:rPr>
  </w:style>
  <w:style w:type="character" w:customStyle="1" w:styleId="a5">
    <w:name w:val="Верхний колонтитул Знак"/>
    <w:basedOn w:val="a0"/>
    <w:link w:val="a4"/>
    <w:uiPriority w:val="99"/>
    <w:rsid w:val="00917157"/>
    <w:rPr>
      <w:rFonts w:eastAsia="Times New Roman"/>
      <w:color w:val="000000"/>
      <w:sz w:val="24"/>
      <w:szCs w:val="24"/>
      <w:u w:color="000000"/>
    </w:rPr>
  </w:style>
  <w:style w:type="table" w:styleId="aa">
    <w:name w:val="Table Grid"/>
    <w:basedOn w:val="a1"/>
    <w:uiPriority w:val="59"/>
    <w:rsid w:val="004772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118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4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92</Words>
  <Characters>526</Characters>
  <Application>Microsoft Office Word</Application>
  <DocSecurity>0</DocSecurity>
  <Lines>4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391947</dc:creator>
  <cp:lastModifiedBy>Костенко Василий Юрьевич</cp:lastModifiedBy>
  <cp:revision>4</cp:revision>
  <dcterms:created xsi:type="dcterms:W3CDTF">2020-10-21T11:39:00Z</dcterms:created>
  <dcterms:modified xsi:type="dcterms:W3CDTF">2020-10-21T11:43:00Z</dcterms:modified>
</cp:coreProperties>
</file>